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71B89B5" w:rsidR="00173A24" w:rsidRDefault="006F024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11639652" w:rsidR="00173A24" w:rsidRDefault="006F024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348A7AAB" w14:textId="72749242" w:rsidR="006F024B" w:rsidRDefault="006F024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7D1BEBB4" w14:textId="17D2375F" w:rsidR="006F024B" w:rsidRDefault="006F024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PIT</w:t>
      </w: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6008BE6F" w:rsidR="00173A24" w:rsidRDefault="00F92C2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 div tag stores or houses other items</w:t>
      </w:r>
    </w:p>
    <w:p w14:paraId="4A7E9CC3" w14:textId="137C6F8B" w:rsidR="00F92C20" w:rsidRDefault="00F92C2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 div tag also houses the name in case of styling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32851E06" w:rsidR="00173A24" w:rsidRPr="006F024B" w:rsidRDefault="006F024B">
      <w:pPr>
        <w:spacing w:line="240" w:lineRule="auto"/>
        <w:rPr>
          <w:rFonts w:ascii="Muli" w:eastAsia="Muli" w:hAnsi="Muli" w:cs="Muli"/>
          <w:b/>
          <w:color w:val="000000" w:themeColor="text1"/>
          <w:sz w:val="24"/>
          <w:szCs w:val="24"/>
        </w:rPr>
      </w:pPr>
      <w:hyperlink r:id="rId5" w:tgtFrame="_blank" w:history="1">
        <w:r w:rsidRPr="006F024B">
          <w:rPr>
            <w:rStyle w:val="Hyperlink"/>
            <w:rFonts w:ascii="Roboto" w:hAnsi="Roboto"/>
            <w:color w:val="000000" w:themeColor="text1"/>
            <w:u w:val="none"/>
          </w:rPr>
          <w:t>Relative positioning moves an element </w:t>
        </w:r>
        <w:r w:rsidRPr="006F024B">
          <w:rPr>
            <w:rStyle w:val="Strong"/>
            <w:rFonts w:ascii="Roboto" w:hAnsi="Roboto"/>
            <w:b w:val="0"/>
            <w:bCs w:val="0"/>
            <w:color w:val="000000" w:themeColor="text1"/>
          </w:rPr>
          <w:t>relative</w:t>
        </w:r>
        <w:r w:rsidRPr="006F024B">
          <w:rPr>
            <w:rStyle w:val="Hyperlink"/>
            <w:rFonts w:ascii="Roboto" w:hAnsi="Roboto"/>
            <w:b/>
            <w:bCs/>
            <w:color w:val="000000" w:themeColor="text1"/>
            <w:u w:val="none"/>
          </w:rPr>
          <w:t> </w:t>
        </w:r>
        <w:r w:rsidRPr="006F024B">
          <w:rPr>
            <w:rStyle w:val="Hyperlink"/>
            <w:rFonts w:ascii="Roboto" w:hAnsi="Roboto"/>
            <w:color w:val="000000" w:themeColor="text1"/>
            <w:u w:val="none"/>
          </w:rPr>
          <w:t>to its normal position without affecting the layout of other elements</w:t>
        </w:r>
      </w:hyperlink>
      <w:r w:rsidR="00E56268">
        <w:rPr>
          <w:color w:val="000000" w:themeColor="text1"/>
        </w:rPr>
        <w:t xml:space="preserve"> while</w:t>
      </w:r>
    </w:p>
    <w:p w14:paraId="00000026" w14:textId="3E299743" w:rsidR="00173A24" w:rsidRPr="00E56268" w:rsidRDefault="00E56268">
      <w:pPr>
        <w:spacing w:line="240" w:lineRule="auto"/>
        <w:rPr>
          <w:rFonts w:ascii="Muli" w:eastAsia="Muli" w:hAnsi="Muli" w:cs="Muli"/>
          <w:b/>
          <w:color w:val="000000" w:themeColor="text1"/>
          <w:sz w:val="24"/>
          <w:szCs w:val="24"/>
        </w:rPr>
      </w:pPr>
      <w:hyperlink r:id="rId6" w:tgtFrame="_blank" w:history="1">
        <w:r w:rsidRPr="00E56268">
          <w:rPr>
            <w:rStyle w:val="Hyperlink"/>
            <w:rFonts w:ascii="Roboto" w:hAnsi="Roboto"/>
            <w:color w:val="000000" w:themeColor="text1"/>
            <w:u w:val="none"/>
          </w:rPr>
          <w:t>Absolute positioning removes an element from the normal document flow and positions it </w:t>
        </w:r>
        <w:r w:rsidRPr="00E56268">
          <w:rPr>
            <w:rStyle w:val="Strong"/>
            <w:rFonts w:ascii="Roboto" w:hAnsi="Roboto"/>
            <w:b w:val="0"/>
            <w:bCs w:val="0"/>
            <w:color w:val="000000" w:themeColor="text1"/>
          </w:rPr>
          <w:t>relative</w:t>
        </w:r>
        <w:r w:rsidRPr="00E56268">
          <w:rPr>
            <w:rStyle w:val="Hyperlink"/>
            <w:rFonts w:ascii="Roboto" w:hAnsi="Roboto"/>
            <w:color w:val="000000" w:themeColor="text1"/>
            <w:u w:val="none"/>
          </w:rPr>
          <w:t> to its nearest positioned ancestor</w:t>
        </w:r>
      </w:hyperlink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62420861" w:rsidR="00173A24" w:rsidRDefault="006F024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acity is the visibility. It controls how visible an item is 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197F19E" w:rsidR="00173A24" w:rsidRDefault="00E56268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JSX:-</w:t>
      </w:r>
      <w:proofErr w:type="gramEnd"/>
      <w:r>
        <w:rPr>
          <w:rFonts w:ascii="Muli" w:eastAsia="Muli" w:hAnsi="Muli" w:cs="Muli"/>
          <w:sz w:val="24"/>
          <w:szCs w:val="24"/>
        </w:rPr>
        <w:t xml:space="preserve"> Java Script XML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4FE9CCBA" w:rsidR="00173A24" w:rsidRDefault="00E5626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GO/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522F13D" w14:textId="00754E61" w:rsidR="00E56268" w:rsidRDefault="00E56268" w:rsidP="00E5626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expo go</w:t>
      </w:r>
    </w:p>
    <w:p w14:paraId="00000043" w14:textId="68E39714" w:rsidR="00173A24" w:rsidRDefault="00E56268" w:rsidP="00E5626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 on your mobile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316B6E36" w:rsidR="00173A24" w:rsidRDefault="00145AD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 xml:space="preserve">The </w:t>
      </w:r>
      <w:proofErr w:type="gramStart"/>
      <w:r>
        <w:t>re</w:t>
      </w:r>
      <w:r>
        <w:t>nder(</w:t>
      </w:r>
      <w:proofErr w:type="gramEnd"/>
      <w:r>
        <w:t>) function displays whatever components are returned by it.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115D0C73" w14:textId="3A466540" w:rsidR="00145AD1" w:rsidRPr="00145AD1" w:rsidRDefault="00145AD1" w:rsidP="00145AD1">
      <w:pPr>
        <w:spacing w:line="240" w:lineRule="auto"/>
        <w:rPr>
          <w:rFonts w:ascii="Muli" w:eastAsia="Muli" w:hAnsi="Muli" w:cs="Muli"/>
          <w:color w:val="000000" w:themeColor="text1"/>
          <w:sz w:val="24"/>
          <w:szCs w:val="24"/>
        </w:rPr>
      </w:pPr>
      <w:hyperlink r:id="rId7" w:tgtFrame="_blank" w:history="1">
        <w:r w:rsidRPr="00145AD1">
          <w:rPr>
            <w:rStyle w:val="Hyperlink"/>
            <w:rFonts w:ascii="Roboto" w:hAnsi="Roboto"/>
            <w:color w:val="000000" w:themeColor="text1"/>
            <w:u w:val="none"/>
          </w:rPr>
          <w:t xml:space="preserve">The </w:t>
        </w:r>
        <w:proofErr w:type="gramStart"/>
        <w:r w:rsidRPr="00145AD1">
          <w:rPr>
            <w:rStyle w:val="Hyperlink"/>
            <w:rFonts w:ascii="Roboto" w:hAnsi="Roboto"/>
            <w:color w:val="000000" w:themeColor="text1"/>
            <w:u w:val="none"/>
          </w:rPr>
          <w:t>return</w:t>
        </w:r>
        <w:r>
          <w:rPr>
            <w:rStyle w:val="Hyperlink"/>
            <w:rFonts w:ascii="Roboto" w:hAnsi="Roboto"/>
            <w:color w:val="000000" w:themeColor="text1"/>
            <w:u w:val="none"/>
          </w:rPr>
          <w:t>(</w:t>
        </w:r>
        <w:proofErr w:type="gramEnd"/>
        <w:r>
          <w:rPr>
            <w:rStyle w:val="Hyperlink"/>
            <w:rFonts w:ascii="Roboto" w:hAnsi="Roboto"/>
            <w:color w:val="000000" w:themeColor="text1"/>
            <w:u w:val="none"/>
          </w:rPr>
          <w:t>)</w:t>
        </w:r>
        <w:r w:rsidRPr="00145AD1">
          <w:rPr>
            <w:rStyle w:val="Hyperlink"/>
            <w:rFonts w:ascii="Roboto" w:hAnsi="Roboto"/>
            <w:color w:val="000000" w:themeColor="text1"/>
            <w:u w:val="none"/>
          </w:rPr>
          <w:t xml:space="preserve"> function in React Native framework is used to render a React element that describes what the user interface should look like</w:t>
        </w:r>
      </w:hyperlink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8B7290A" w14:textId="77777777" w:rsidR="00D72B79" w:rsidRDefault="00D72B7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BUTTON </w:t>
      </w:r>
    </w:p>
    <w:p w14:paraId="0000005F" w14:textId="4669ED08" w:rsidR="00173A24" w:rsidRDefault="00D72B7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VIEW </w:t>
      </w:r>
    </w:p>
    <w:p w14:paraId="00000060" w14:textId="2C2CEED8" w:rsidR="00173A24" w:rsidRDefault="00D72B7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45AD1"/>
    <w:rsid w:val="00173A24"/>
    <w:rsid w:val="00602C82"/>
    <w:rsid w:val="006F024B"/>
    <w:rsid w:val="009526BB"/>
    <w:rsid w:val="00C96512"/>
    <w:rsid w:val="00D72B79"/>
    <w:rsid w:val="00E56268"/>
    <w:rsid w:val="00F92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6F024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F02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tackoverflow.com/questions/44907018/how-to-return-values-from-function-react-nativ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reecodecamp.org/news/css-positioning-position-absolute-and-relative/" TargetMode="External"/><Relationship Id="rId5" Type="http://schemas.openxmlformats.org/officeDocument/2006/relationships/hyperlink" Target="https://www.freecodecamp.org/news/css-positioning-position-absolute-and-relative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unmi Onasanya</dc:creator>
  <cp:lastModifiedBy>Funmi Onasanya</cp:lastModifiedBy>
  <cp:revision>2</cp:revision>
  <dcterms:created xsi:type="dcterms:W3CDTF">2023-05-29T08:26:00Z</dcterms:created>
  <dcterms:modified xsi:type="dcterms:W3CDTF">2023-05-29T08:26:00Z</dcterms:modified>
</cp:coreProperties>
</file>